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725B308F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4E73F0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E73F0">
        <w:rPr>
          <w:rFonts w:ascii="Times New Roman" w:eastAsia="Times New Roman" w:hAnsi="Times New Roman" w:cs="Times New Roman"/>
          <w:b/>
          <w:bCs/>
          <w:sz w:val="24"/>
          <w:szCs w:val="24"/>
        </w:rPr>
        <w:t>Text File Editing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2F62C115" w:rsidR="000E6081" w:rsidRDefault="00BA5FB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4E73F0">
        <w:rPr>
          <w:rFonts w:ascii="Times New Roman" w:eastAsia="Times New Roman" w:hAnsi="Times New Roman" w:cs="Times New Roman"/>
          <w:sz w:val="24"/>
          <w:szCs w:val="24"/>
        </w:rPr>
        <w:t>5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BA5FBF" w:rsidRDefault="00BA5FBF" w:rsidP="00BA5FBF"/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7F7EC099" w14:textId="77777777" w:rsidR="00BA5FBF" w:rsidRDefault="00BA5FBF" w:rsidP="00BA5FBF">
      <w:r>
        <w:t xml:space="preserve">Function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:</w:t>
      </w:r>
    </w:p>
    <w:p w14:paraId="3CAFB7AD" w14:textId="77777777" w:rsidR="00BA5FBF" w:rsidRDefault="00BA5FBF" w:rsidP="00BA5FBF">
      <w:r>
        <w:t xml:space="preserve">    Declare </w:t>
      </w:r>
      <w:proofErr w:type="spellStart"/>
      <w:r>
        <w:t>userInput</w:t>
      </w:r>
      <w:proofErr w:type="spellEnd"/>
      <w:r>
        <w:t xml:space="preserve"> as </w:t>
      </w:r>
      <w:proofErr w:type="gramStart"/>
      <w:r>
        <w:t>char</w:t>
      </w:r>
      <w:proofErr w:type="gramEnd"/>
    </w:p>
    <w:p w14:paraId="3C2638B2" w14:textId="77777777" w:rsidR="00BA5FBF" w:rsidRDefault="00BA5FBF" w:rsidP="00BA5FBF">
      <w:r>
        <w:t xml:space="preserve">    Declare </w:t>
      </w:r>
      <w:proofErr w:type="spellStart"/>
      <w:r>
        <w:t>numString</w:t>
      </w:r>
      <w:proofErr w:type="spellEnd"/>
      <w:r>
        <w:t xml:space="preserve"> as </w:t>
      </w:r>
      <w:proofErr w:type="gramStart"/>
      <w:r>
        <w:t>string</w:t>
      </w:r>
      <w:proofErr w:type="gramEnd"/>
    </w:p>
    <w:p w14:paraId="2159DE21" w14:textId="77777777" w:rsidR="00BA5FBF" w:rsidRDefault="00BA5FBF" w:rsidP="00BA5FBF">
      <w:r>
        <w:t xml:space="preserve">    Declare </w:t>
      </w:r>
      <w:proofErr w:type="spellStart"/>
      <w:r>
        <w:t>finalInput</w:t>
      </w:r>
      <w:proofErr w:type="spellEnd"/>
      <w:r>
        <w:t xml:space="preserve"> as </w:t>
      </w:r>
      <w:proofErr w:type="gramStart"/>
      <w:r>
        <w:t>int</w:t>
      </w:r>
      <w:proofErr w:type="gramEnd"/>
    </w:p>
    <w:p w14:paraId="630FC18D" w14:textId="74A337F0" w:rsidR="000C6A29" w:rsidRDefault="000C6A29" w:rsidP="00BA5FBF">
      <w:r>
        <w:t xml:space="preserve">    Declare </w:t>
      </w:r>
      <w:proofErr w:type="spellStart"/>
      <w:r>
        <w:t>cin</w:t>
      </w:r>
      <w:proofErr w:type="spellEnd"/>
      <w:r>
        <w:t xml:space="preserve"> width </w:t>
      </w:r>
      <w:proofErr w:type="gramStart"/>
      <w:r>
        <w:t>limit</w:t>
      </w:r>
      <w:proofErr w:type="gramEnd"/>
    </w:p>
    <w:p w14:paraId="0FAB6D2F" w14:textId="77777777" w:rsidR="00BA5FBF" w:rsidRDefault="00BA5FBF" w:rsidP="00BA5FBF"/>
    <w:p w14:paraId="3E886BB5" w14:textId="77777777" w:rsidR="00BA5FBF" w:rsidRDefault="00BA5FBF" w:rsidP="00BA5FBF">
      <w:r>
        <w:t xml:space="preserve">    Infinite loop:</w:t>
      </w:r>
    </w:p>
    <w:p w14:paraId="1298CB1C" w14:textId="77777777" w:rsidR="00BA5FBF" w:rsidRDefault="00BA5FBF" w:rsidP="00BA5FBF">
      <w:r>
        <w:t xml:space="preserve">        Read </w:t>
      </w:r>
      <w:proofErr w:type="spellStart"/>
      <w:r>
        <w:t>userInput</w:t>
      </w:r>
      <w:proofErr w:type="spellEnd"/>
      <w:r>
        <w:t xml:space="preserve"> from user </w:t>
      </w:r>
      <w:proofErr w:type="gramStart"/>
      <w:r>
        <w:t>input</w:t>
      </w:r>
      <w:proofErr w:type="gramEnd"/>
    </w:p>
    <w:p w14:paraId="0AB4A82C" w14:textId="77777777" w:rsidR="00BA5FBF" w:rsidRDefault="00BA5FBF" w:rsidP="00BA5FBF">
      <w:r>
        <w:t xml:space="preserve">        If </w:t>
      </w:r>
      <w:proofErr w:type="spellStart"/>
      <w:r>
        <w:t>userInput</w:t>
      </w:r>
      <w:proofErr w:type="spellEnd"/>
      <w:r>
        <w:t xml:space="preserve"> is a digit:</w:t>
      </w:r>
    </w:p>
    <w:p w14:paraId="4FA45FE6" w14:textId="77777777" w:rsidR="00BA5FBF" w:rsidRDefault="00BA5FBF" w:rsidP="00BA5FBF">
      <w:r>
        <w:t xml:space="preserve">            Append </w:t>
      </w:r>
      <w:proofErr w:type="spellStart"/>
      <w:r>
        <w:t>userInput</w:t>
      </w:r>
      <w:proofErr w:type="spellEnd"/>
      <w:r>
        <w:t xml:space="preserve"> to </w:t>
      </w:r>
      <w:proofErr w:type="spellStart"/>
      <w:proofErr w:type="gramStart"/>
      <w:r>
        <w:t>numString</w:t>
      </w:r>
      <w:proofErr w:type="spellEnd"/>
      <w:proofErr w:type="gramEnd"/>
    </w:p>
    <w:p w14:paraId="6FFFD211" w14:textId="77777777" w:rsidR="00BA5FBF" w:rsidRDefault="00BA5FBF" w:rsidP="00BA5FBF">
      <w:r>
        <w:t xml:space="preserve">        Else:</w:t>
      </w:r>
    </w:p>
    <w:p w14:paraId="442ADC5F" w14:textId="77777777" w:rsidR="00BA5FBF" w:rsidRDefault="00BA5FBF" w:rsidP="00BA5FBF">
      <w:r>
        <w:t xml:space="preserve">            Display "Invalid input. Please enter an integer value."</w:t>
      </w:r>
    </w:p>
    <w:p w14:paraId="3B550EA4" w14:textId="77777777" w:rsidR="00BA5FBF" w:rsidRDefault="00BA5FBF" w:rsidP="00BA5FBF">
      <w:r>
        <w:t xml:space="preserve">            Display "Integer: "</w:t>
      </w:r>
    </w:p>
    <w:p w14:paraId="491F7328" w14:textId="77777777" w:rsidR="00BA5FBF" w:rsidRDefault="00BA5FBF" w:rsidP="00BA5FBF">
      <w:r>
        <w:t xml:space="preserve">            Clear </w:t>
      </w:r>
      <w:proofErr w:type="spellStart"/>
      <w:r>
        <w:t>numString</w:t>
      </w:r>
      <w:proofErr w:type="spellEnd"/>
    </w:p>
    <w:p w14:paraId="5691AD9B" w14:textId="77777777" w:rsidR="00BA5FBF" w:rsidRDefault="00BA5FBF" w:rsidP="00BA5FBF">
      <w:r>
        <w:t xml:space="preserve">            Clear the input </w:t>
      </w:r>
      <w:proofErr w:type="gramStart"/>
      <w:r>
        <w:t>stream</w:t>
      </w:r>
      <w:proofErr w:type="gramEnd"/>
    </w:p>
    <w:p w14:paraId="2DBDF89D" w14:textId="77777777" w:rsidR="00BA5FBF" w:rsidRDefault="00BA5FBF" w:rsidP="00BA5FBF">
      <w:r>
        <w:t xml:space="preserve">            Ignore the next 10000 characters or until a </w:t>
      </w:r>
      <w:proofErr w:type="gramStart"/>
      <w:r>
        <w:t>newline</w:t>
      </w:r>
      <w:proofErr w:type="gramEnd"/>
    </w:p>
    <w:p w14:paraId="6BF768B0" w14:textId="77777777" w:rsidR="00BA5FBF" w:rsidRDefault="00BA5FBF" w:rsidP="00BA5FBF"/>
    <w:p w14:paraId="0D7816FC" w14:textId="77777777" w:rsidR="00BA5FBF" w:rsidRDefault="00BA5FBF" w:rsidP="00BA5FBF">
      <w:r>
        <w:t xml:space="preserve">        Check if there is a newline character in the input stream (using peek):</w:t>
      </w:r>
    </w:p>
    <w:p w14:paraId="53167C84" w14:textId="77777777" w:rsidR="00BA5FBF" w:rsidRDefault="00BA5FBF" w:rsidP="00BA5FBF">
      <w:r>
        <w:t xml:space="preserve">            If yes, exit the </w:t>
      </w:r>
      <w:proofErr w:type="gramStart"/>
      <w:r>
        <w:t>loop</w:t>
      </w:r>
      <w:proofErr w:type="gramEnd"/>
    </w:p>
    <w:p w14:paraId="20B3ABEC" w14:textId="77777777" w:rsidR="00BA5FBF" w:rsidRDefault="00BA5FBF" w:rsidP="00BA5FBF"/>
    <w:p w14:paraId="27D739A7" w14:textId="77777777" w:rsidR="00BA5FBF" w:rsidRDefault="00BA5FBF" w:rsidP="00BA5FBF">
      <w:r>
        <w:t xml:space="preserve">    Convert </w:t>
      </w:r>
      <w:proofErr w:type="spellStart"/>
      <w:r>
        <w:t>numString</w:t>
      </w:r>
      <w:proofErr w:type="spellEnd"/>
      <w:r>
        <w:t xml:space="preserve"> to an integer using </w:t>
      </w:r>
      <w:proofErr w:type="spellStart"/>
      <w:proofErr w:type="gramStart"/>
      <w:r>
        <w:t>stoi</w:t>
      </w:r>
      <w:proofErr w:type="spellEnd"/>
      <w:r>
        <w:t>(</w:t>
      </w:r>
      <w:proofErr w:type="gramEnd"/>
      <w:r>
        <w:t xml:space="preserve">) and store it in </w:t>
      </w:r>
      <w:proofErr w:type="spellStart"/>
      <w:r>
        <w:t>finalInput</w:t>
      </w:r>
      <w:proofErr w:type="spellEnd"/>
    </w:p>
    <w:p w14:paraId="06CB88FF" w14:textId="77777777" w:rsidR="00BA5FBF" w:rsidRDefault="00BA5FBF" w:rsidP="00BA5FBF">
      <w:r>
        <w:t xml:space="preserve">    Return </w:t>
      </w:r>
      <w:proofErr w:type="spellStart"/>
      <w:proofErr w:type="gramStart"/>
      <w:r>
        <w:t>finalInput</w:t>
      </w:r>
      <w:proofErr w:type="spellEnd"/>
      <w:proofErr w:type="gramEnd"/>
    </w:p>
    <w:p w14:paraId="4953637F" w14:textId="77777777" w:rsidR="00BA5FBF" w:rsidRDefault="00BA5FBF" w:rsidP="00BA5FBF"/>
    <w:p w14:paraId="1F1CD635" w14:textId="77777777" w:rsidR="00BA5FBF" w:rsidRDefault="00BA5FBF" w:rsidP="00BA5FBF">
      <w:r>
        <w:t xml:space="preserve">Function </w:t>
      </w:r>
      <w:proofErr w:type="gramStart"/>
      <w:r>
        <w:t>main(</w:t>
      </w:r>
      <w:proofErr w:type="gramEnd"/>
      <w:r>
        <w:t>):</w:t>
      </w:r>
    </w:p>
    <w:p w14:paraId="30526547" w14:textId="77777777" w:rsidR="00BA5FBF" w:rsidRDefault="00BA5FBF" w:rsidP="00BA5FBF">
      <w:r>
        <w:t xml:space="preserve">    Declare one, two, three as </w:t>
      </w:r>
      <w:proofErr w:type="gramStart"/>
      <w:r>
        <w:t>int</w:t>
      </w:r>
      <w:proofErr w:type="gramEnd"/>
    </w:p>
    <w:p w14:paraId="64042D35" w14:textId="3C184CE9" w:rsidR="00BA5FBF" w:rsidRDefault="00BA5FBF" w:rsidP="00BA5FBF">
      <w:r>
        <w:t xml:space="preserve">    Declare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</w:t>
      </w:r>
      <w:proofErr w:type="spellStart"/>
      <w:r>
        <w:t>ptrThree</w:t>
      </w:r>
      <w:proofErr w:type="spellEnd"/>
      <w:r>
        <w:t xml:space="preserve"> as new int </w:t>
      </w:r>
      <w:proofErr w:type="gramStart"/>
      <w:r>
        <w:t>pointers</w:t>
      </w:r>
      <w:proofErr w:type="gramEnd"/>
    </w:p>
    <w:p w14:paraId="0F4730FC" w14:textId="77777777" w:rsidR="00BA5FBF" w:rsidRDefault="00BA5FBF" w:rsidP="00BA5FBF"/>
    <w:p w14:paraId="392EE826" w14:textId="77777777" w:rsidR="00BA5FBF" w:rsidRDefault="00BA5FBF" w:rsidP="00BA5FBF">
      <w:r>
        <w:t xml:space="preserve">    Display "Enter three integer values:"</w:t>
      </w:r>
    </w:p>
    <w:p w14:paraId="578CC0E9" w14:textId="77777777" w:rsidR="00BA5FBF" w:rsidRDefault="00BA5FBF" w:rsidP="00BA5FBF">
      <w:r>
        <w:t xml:space="preserve">    Display "Integer one: "</w:t>
      </w:r>
    </w:p>
    <w:p w14:paraId="4DD192F2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one</w:t>
      </w:r>
    </w:p>
    <w:p w14:paraId="7BFF21C1" w14:textId="77777777" w:rsidR="00BA5FBF" w:rsidRDefault="00BA5FBF" w:rsidP="00BA5FBF">
      <w:r>
        <w:t xml:space="preserve">    Display "Integer two: "</w:t>
      </w:r>
    </w:p>
    <w:p w14:paraId="05BEF32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wo</w:t>
      </w:r>
    </w:p>
    <w:p w14:paraId="0982294F" w14:textId="77777777" w:rsidR="00BA5FBF" w:rsidRDefault="00BA5FBF" w:rsidP="00BA5FBF">
      <w:r>
        <w:t xml:space="preserve">    Display "Integer three: "</w:t>
      </w:r>
    </w:p>
    <w:p w14:paraId="617779E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hree</w:t>
      </w:r>
    </w:p>
    <w:p w14:paraId="3F8BF087" w14:textId="77777777" w:rsidR="00BA5FBF" w:rsidRDefault="00BA5FBF" w:rsidP="00BA5FBF"/>
    <w:p w14:paraId="76973691" w14:textId="77777777" w:rsidR="00BA5FBF" w:rsidRDefault="00BA5FBF" w:rsidP="00BA5FBF">
      <w:r>
        <w:t xml:space="preserve">    Allocate dynamic memory for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and </w:t>
      </w:r>
      <w:proofErr w:type="spellStart"/>
      <w:proofErr w:type="gramStart"/>
      <w:r>
        <w:t>ptrThree</w:t>
      </w:r>
      <w:proofErr w:type="spellEnd"/>
      <w:proofErr w:type="gramEnd"/>
    </w:p>
    <w:p w14:paraId="22155C7A" w14:textId="77777777" w:rsidR="00BA5FBF" w:rsidRDefault="00BA5FBF" w:rsidP="00BA5FBF"/>
    <w:p w14:paraId="28897B47" w14:textId="77777777" w:rsidR="00BA5FBF" w:rsidRDefault="00BA5FBF" w:rsidP="00BA5FBF">
      <w:r>
        <w:t xml:space="preserve">    Assign values to the dynamically allocated memory:</w:t>
      </w:r>
    </w:p>
    <w:p w14:paraId="3D4B2D28" w14:textId="77777777" w:rsidR="00BA5FBF" w:rsidRDefault="00BA5FBF" w:rsidP="00BA5FBF">
      <w:r>
        <w:t xml:space="preserve">        Set the value pointed by </w:t>
      </w:r>
      <w:proofErr w:type="spellStart"/>
      <w:r>
        <w:t>ptrOne</w:t>
      </w:r>
      <w:proofErr w:type="spellEnd"/>
      <w:r>
        <w:t xml:space="preserve"> to </w:t>
      </w:r>
      <w:proofErr w:type="gramStart"/>
      <w:r>
        <w:t>one</w:t>
      </w:r>
      <w:proofErr w:type="gramEnd"/>
    </w:p>
    <w:p w14:paraId="0810339F" w14:textId="77777777" w:rsidR="00BA5FBF" w:rsidRDefault="00BA5FBF" w:rsidP="00BA5FBF">
      <w:r>
        <w:t xml:space="preserve">        Set the value pointed by </w:t>
      </w:r>
      <w:proofErr w:type="spellStart"/>
      <w:r>
        <w:t>ptrTwo</w:t>
      </w:r>
      <w:proofErr w:type="spellEnd"/>
      <w:r>
        <w:t xml:space="preserve"> to </w:t>
      </w:r>
      <w:proofErr w:type="gramStart"/>
      <w:r>
        <w:t>two</w:t>
      </w:r>
      <w:proofErr w:type="gramEnd"/>
    </w:p>
    <w:p w14:paraId="7099174D" w14:textId="77777777" w:rsidR="00BA5FBF" w:rsidRDefault="00BA5FBF" w:rsidP="00BA5FBF">
      <w:r>
        <w:t xml:space="preserve">        Set the value pointed by </w:t>
      </w:r>
      <w:proofErr w:type="spellStart"/>
      <w:r>
        <w:t>ptrThree</w:t>
      </w:r>
      <w:proofErr w:type="spellEnd"/>
      <w:r>
        <w:t xml:space="preserve"> to </w:t>
      </w:r>
      <w:proofErr w:type="gramStart"/>
      <w:r>
        <w:t>three</w:t>
      </w:r>
      <w:proofErr w:type="gramEnd"/>
    </w:p>
    <w:p w14:paraId="3C1FDC2F" w14:textId="77777777" w:rsidR="00BA5FBF" w:rsidRDefault="00BA5FBF" w:rsidP="00BA5FBF"/>
    <w:p w14:paraId="2D4ED09D" w14:textId="77777777" w:rsidR="00BA5FBF" w:rsidRDefault="00BA5FBF" w:rsidP="00BA5FBF">
      <w:r>
        <w:t xml:space="preserve">    Display the contents of variables:</w:t>
      </w:r>
    </w:p>
    <w:p w14:paraId="43A5F332" w14:textId="77777777" w:rsidR="00BA5FBF" w:rsidRDefault="00BA5FBF" w:rsidP="00BA5FBF">
      <w:r>
        <w:t xml:space="preserve">        Display "Contents of variables:"</w:t>
      </w:r>
    </w:p>
    <w:p w14:paraId="506FAF09" w14:textId="77777777" w:rsidR="00BA5FBF" w:rsidRDefault="00BA5FBF" w:rsidP="00BA5FBF">
      <w:r>
        <w:t xml:space="preserve">        Display "Integer one: " followed by the value of </w:t>
      </w:r>
      <w:proofErr w:type="gramStart"/>
      <w:r>
        <w:t>one</w:t>
      </w:r>
      <w:proofErr w:type="gramEnd"/>
    </w:p>
    <w:p w14:paraId="679ADF5B" w14:textId="77777777" w:rsidR="00BA5FBF" w:rsidRDefault="00BA5FBF" w:rsidP="00BA5FBF">
      <w:r>
        <w:t xml:space="preserve">        Display "Integer two: " followed by the value of </w:t>
      </w:r>
      <w:proofErr w:type="gramStart"/>
      <w:r>
        <w:t>two</w:t>
      </w:r>
      <w:proofErr w:type="gramEnd"/>
    </w:p>
    <w:p w14:paraId="3B77A643" w14:textId="77777777" w:rsidR="00BA5FBF" w:rsidRDefault="00BA5FBF" w:rsidP="00BA5FBF">
      <w:r>
        <w:t xml:space="preserve">        Display "Integer three: " followed by the value of </w:t>
      </w:r>
      <w:proofErr w:type="gramStart"/>
      <w:r>
        <w:t>three</w:t>
      </w:r>
      <w:proofErr w:type="gramEnd"/>
    </w:p>
    <w:p w14:paraId="78322A02" w14:textId="77777777" w:rsidR="00BA5FBF" w:rsidRDefault="00BA5FBF" w:rsidP="00BA5FBF"/>
    <w:p w14:paraId="37828E7B" w14:textId="77777777" w:rsidR="00BA5FBF" w:rsidRDefault="00BA5FBF" w:rsidP="00BA5FBF">
      <w:r>
        <w:t xml:space="preserve">    Display variable addresses:</w:t>
      </w:r>
    </w:p>
    <w:p w14:paraId="26A0D2FC" w14:textId="77777777" w:rsidR="00BA5FBF" w:rsidRDefault="00BA5FBF" w:rsidP="00BA5FBF">
      <w:r>
        <w:t xml:space="preserve">        Display "Addresses of variables:"</w:t>
      </w:r>
    </w:p>
    <w:p w14:paraId="02CAE046" w14:textId="77777777" w:rsidR="00BA5FBF" w:rsidRDefault="00BA5FBF" w:rsidP="00BA5FBF">
      <w:r>
        <w:t xml:space="preserve">        Display "Integer one: " followed by the address of </w:t>
      </w:r>
      <w:proofErr w:type="gramStart"/>
      <w:r>
        <w:t>one</w:t>
      </w:r>
      <w:proofErr w:type="gramEnd"/>
    </w:p>
    <w:p w14:paraId="3C0A7EEC" w14:textId="77777777" w:rsidR="00BA5FBF" w:rsidRDefault="00BA5FBF" w:rsidP="00BA5FBF">
      <w:r>
        <w:t xml:space="preserve">        Display "Integer two: " followed by the address of </w:t>
      </w:r>
      <w:proofErr w:type="gramStart"/>
      <w:r>
        <w:t>two</w:t>
      </w:r>
      <w:proofErr w:type="gramEnd"/>
    </w:p>
    <w:p w14:paraId="79B404FE" w14:textId="77777777" w:rsidR="00BA5FBF" w:rsidRDefault="00BA5FBF" w:rsidP="00BA5FBF">
      <w:r>
        <w:t xml:space="preserve">        Display "Integer three: " followed by the address of </w:t>
      </w:r>
      <w:proofErr w:type="gramStart"/>
      <w:r>
        <w:t>three</w:t>
      </w:r>
      <w:proofErr w:type="gramEnd"/>
    </w:p>
    <w:p w14:paraId="0A306C47" w14:textId="77777777" w:rsidR="00BA5FBF" w:rsidRDefault="00BA5FBF" w:rsidP="00BA5FBF"/>
    <w:p w14:paraId="7EB697C3" w14:textId="77777777" w:rsidR="00BA5FBF" w:rsidRDefault="00BA5FBF" w:rsidP="00BA5FBF">
      <w:r>
        <w:t xml:space="preserve">    Display the contents of pointers:</w:t>
      </w:r>
    </w:p>
    <w:p w14:paraId="3DE907FB" w14:textId="77777777" w:rsidR="00BA5FBF" w:rsidRDefault="00BA5FBF" w:rsidP="00BA5FBF">
      <w:r>
        <w:lastRenderedPageBreak/>
        <w:t xml:space="preserve">        Display "Contents of pointers:"</w:t>
      </w:r>
    </w:p>
    <w:p w14:paraId="2FE3F0A4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value pointed by </w:t>
      </w:r>
      <w:proofErr w:type="spellStart"/>
      <w:proofErr w:type="gramStart"/>
      <w:r>
        <w:t>ptrOne</w:t>
      </w:r>
      <w:proofErr w:type="spellEnd"/>
      <w:proofErr w:type="gramEnd"/>
    </w:p>
    <w:p w14:paraId="56938FDB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value pointed by </w:t>
      </w:r>
      <w:proofErr w:type="spellStart"/>
      <w:proofErr w:type="gramStart"/>
      <w:r>
        <w:t>ptrTwo</w:t>
      </w:r>
      <w:proofErr w:type="spellEnd"/>
      <w:proofErr w:type="gramEnd"/>
    </w:p>
    <w:p w14:paraId="76029AF3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value pointed by </w:t>
      </w:r>
      <w:proofErr w:type="spellStart"/>
      <w:proofErr w:type="gramStart"/>
      <w:r>
        <w:t>ptrThree</w:t>
      </w:r>
      <w:proofErr w:type="spellEnd"/>
      <w:proofErr w:type="gramEnd"/>
    </w:p>
    <w:p w14:paraId="5CFF46AD" w14:textId="77777777" w:rsidR="00BA5FBF" w:rsidRDefault="00BA5FBF" w:rsidP="00BA5FBF"/>
    <w:p w14:paraId="484731FD" w14:textId="77777777" w:rsidR="00BA5FBF" w:rsidRDefault="00BA5FBF" w:rsidP="00BA5FBF">
      <w:r>
        <w:t xml:space="preserve">    Display pointer addresses:</w:t>
      </w:r>
    </w:p>
    <w:p w14:paraId="6E559A43" w14:textId="77777777" w:rsidR="00BA5FBF" w:rsidRDefault="00BA5FBF" w:rsidP="00BA5FBF">
      <w:r>
        <w:t xml:space="preserve">        Display "Addresses of pointers:"</w:t>
      </w:r>
    </w:p>
    <w:p w14:paraId="650BF6FF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address of </w:t>
      </w:r>
      <w:proofErr w:type="spellStart"/>
      <w:proofErr w:type="gramStart"/>
      <w:r>
        <w:t>ptrOne</w:t>
      </w:r>
      <w:proofErr w:type="spellEnd"/>
      <w:proofErr w:type="gramEnd"/>
    </w:p>
    <w:p w14:paraId="170F7BD1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address of </w:t>
      </w:r>
      <w:proofErr w:type="spellStart"/>
      <w:proofErr w:type="gramStart"/>
      <w:r>
        <w:t>ptrTwo</w:t>
      </w:r>
      <w:proofErr w:type="spellEnd"/>
      <w:proofErr w:type="gramEnd"/>
    </w:p>
    <w:p w14:paraId="480DB8F9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address of </w:t>
      </w:r>
      <w:proofErr w:type="spellStart"/>
      <w:proofErr w:type="gramStart"/>
      <w:r>
        <w:t>ptrThree</w:t>
      </w:r>
      <w:proofErr w:type="spellEnd"/>
      <w:proofErr w:type="gramEnd"/>
    </w:p>
    <w:p w14:paraId="517DFD33" w14:textId="77777777" w:rsidR="00BA5FBF" w:rsidRDefault="00BA5FBF" w:rsidP="00BA5FBF"/>
    <w:p w14:paraId="69677813" w14:textId="77777777" w:rsidR="00BA5FBF" w:rsidRDefault="00BA5FBF" w:rsidP="00BA5FBF">
      <w:r>
        <w:t xml:space="preserve">    Deallocate the dynamically allocated memory using </w:t>
      </w:r>
      <w:proofErr w:type="gramStart"/>
      <w:r>
        <w:t>delete</w:t>
      </w:r>
      <w:proofErr w:type="gramEnd"/>
    </w:p>
    <w:p w14:paraId="417655FB" w14:textId="77777777" w:rsidR="00BA5FBF" w:rsidRDefault="00BA5FBF" w:rsidP="00BA5FBF"/>
    <w:p w14:paraId="036D099B" w14:textId="73CD594B" w:rsidR="00D07343" w:rsidRDefault="00BA5FBF" w:rsidP="00BA5FBF">
      <w:r>
        <w:t xml:space="preserve">    Return 0</w:t>
      </w:r>
    </w:p>
    <w:p w14:paraId="736B451C" w14:textId="77777777" w:rsidR="00134EFD" w:rsidRDefault="00134EFD" w:rsidP="00134EFD"/>
    <w:p w14:paraId="0FAE99FA" w14:textId="77777777" w:rsidR="00BA5FBF" w:rsidRDefault="00BA5FBF" w:rsidP="00134EFD"/>
    <w:p w14:paraId="4EBD9F94" w14:textId="77777777" w:rsidR="00BA5FBF" w:rsidRDefault="00BA5FBF" w:rsidP="00134EFD"/>
    <w:p w14:paraId="1EE12ED1" w14:textId="77777777" w:rsidR="00BA5FBF" w:rsidRDefault="00BA5FBF" w:rsidP="00134EFD"/>
    <w:p w14:paraId="532DC97E" w14:textId="77777777" w:rsidR="00BA5FBF" w:rsidRDefault="00BA5FBF" w:rsidP="00134EFD"/>
    <w:p w14:paraId="41B356F4" w14:textId="77777777" w:rsidR="00BA5FBF" w:rsidRDefault="00BA5FBF" w:rsidP="00134EFD"/>
    <w:p w14:paraId="77D36B96" w14:textId="77777777" w:rsidR="00BA5FBF" w:rsidRDefault="00BA5FBF" w:rsidP="00134EFD"/>
    <w:p w14:paraId="3944C8EF" w14:textId="77777777" w:rsidR="00BA5FBF" w:rsidRDefault="00BA5FBF" w:rsidP="00134EFD"/>
    <w:p w14:paraId="2B4EBA37" w14:textId="77777777" w:rsidR="00BA5FBF" w:rsidRDefault="00BA5FBF" w:rsidP="00134EFD"/>
    <w:p w14:paraId="792B116A" w14:textId="77777777" w:rsidR="00BA5FBF" w:rsidRDefault="00BA5FBF" w:rsidP="00134EFD"/>
    <w:p w14:paraId="5BBAA8FF" w14:textId="77777777" w:rsidR="00BA5FBF" w:rsidRDefault="00BA5FBF" w:rsidP="00134EFD"/>
    <w:p w14:paraId="4DC743A4" w14:textId="77777777" w:rsidR="00BA5FBF" w:rsidRDefault="00BA5FBF" w:rsidP="00134EFD"/>
    <w:p w14:paraId="311BAB0D" w14:textId="77777777" w:rsidR="00BA5FBF" w:rsidRPr="00134EFD" w:rsidRDefault="00BA5FBF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2B71A168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</w:t>
      </w:r>
      <w:r w:rsidR="00BA5FBF">
        <w:rPr>
          <w:rFonts w:ascii="Times New Roman" w:hAnsi="Times New Roman" w:cs="Times New Roman"/>
          <w:sz w:val="24"/>
          <w:szCs w:val="24"/>
        </w:rPr>
        <w:t>of Integers and pointers</w:t>
      </w:r>
      <w:r w:rsidR="00201AB2">
        <w:rPr>
          <w:rFonts w:ascii="Times New Roman" w:hAnsi="Times New Roman" w:cs="Times New Roman"/>
          <w:sz w:val="24"/>
          <w:szCs w:val="24"/>
        </w:rPr>
        <w:t xml:space="preserve"> </w:t>
      </w:r>
      <w:r w:rsidR="00BA5FBF">
        <w:rPr>
          <w:rFonts w:ascii="Times New Roman" w:hAnsi="Times New Roman" w:cs="Times New Roman"/>
          <w:sz w:val="24"/>
          <w:szCs w:val="24"/>
        </w:rPr>
        <w:t>with verifying integer-only input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27741EBD" w14:textId="474A5802" w:rsidR="00D03884" w:rsidRP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F2ADC" wp14:editId="73107DAF">
            <wp:extent cx="5174428" cy="5098222"/>
            <wp:effectExtent l="0" t="0" r="0" b="0"/>
            <wp:docPr id="9499704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70439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09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758DC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B2D7E8" w14:textId="77777777" w:rsidR="00BA5FBF" w:rsidRDefault="00BA5FBF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A50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C47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8CF423C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BA5FBF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767129B3" w14:textId="140D6C94" w:rsid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0B1BE2" wp14:editId="6A549FB8">
            <wp:extent cx="5943600" cy="4064635"/>
            <wp:effectExtent l="0" t="0" r="0" b="0"/>
            <wp:docPr id="1791328628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328628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52CD2" w14:textId="77777777" w:rsidR="00B44828" w:rsidRDefault="00B44828" w:rsidP="004B18FC">
      <w:pPr>
        <w:spacing w:after="0" w:line="240" w:lineRule="auto"/>
      </w:pPr>
      <w:r>
        <w:separator/>
      </w:r>
    </w:p>
  </w:endnote>
  <w:endnote w:type="continuationSeparator" w:id="0">
    <w:p w14:paraId="15047E3F" w14:textId="77777777" w:rsidR="00B44828" w:rsidRDefault="00B44828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9C2D8" w14:textId="77777777" w:rsidR="00B44828" w:rsidRDefault="00B44828" w:rsidP="004B18FC">
      <w:pPr>
        <w:spacing w:after="0" w:line="240" w:lineRule="auto"/>
      </w:pPr>
      <w:r>
        <w:separator/>
      </w:r>
    </w:p>
  </w:footnote>
  <w:footnote w:type="continuationSeparator" w:id="0">
    <w:p w14:paraId="7AECFF7C" w14:textId="77777777" w:rsidR="00B44828" w:rsidRDefault="00B44828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8FADbToo0tAAAA"/>
  </w:docVars>
  <w:rsids>
    <w:rsidRoot w:val="000E6081"/>
    <w:rsid w:val="00010870"/>
    <w:rsid w:val="0003508C"/>
    <w:rsid w:val="000867D7"/>
    <w:rsid w:val="000875B3"/>
    <w:rsid w:val="000C6A29"/>
    <w:rsid w:val="000E6081"/>
    <w:rsid w:val="00134EFD"/>
    <w:rsid w:val="00201AB2"/>
    <w:rsid w:val="00284AAD"/>
    <w:rsid w:val="002A0327"/>
    <w:rsid w:val="002B5216"/>
    <w:rsid w:val="00301B21"/>
    <w:rsid w:val="00331B6F"/>
    <w:rsid w:val="003722FD"/>
    <w:rsid w:val="00443A62"/>
    <w:rsid w:val="00456884"/>
    <w:rsid w:val="004B18FC"/>
    <w:rsid w:val="004E73F0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A15F34"/>
    <w:rsid w:val="00A644A2"/>
    <w:rsid w:val="00A750DF"/>
    <w:rsid w:val="00A97370"/>
    <w:rsid w:val="00B04C72"/>
    <w:rsid w:val="00B44828"/>
    <w:rsid w:val="00BA5FBF"/>
    <w:rsid w:val="00C94F88"/>
    <w:rsid w:val="00CE3D3D"/>
    <w:rsid w:val="00D03884"/>
    <w:rsid w:val="00D07343"/>
    <w:rsid w:val="00D109FF"/>
    <w:rsid w:val="00D271B8"/>
    <w:rsid w:val="00DA7830"/>
    <w:rsid w:val="00DC1A99"/>
    <w:rsid w:val="00E33C15"/>
    <w:rsid w:val="00EC2442"/>
    <w:rsid w:val="00EE4760"/>
    <w:rsid w:val="00F04D2D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56</Words>
  <Characters>2454</Characters>
  <Application>Microsoft Office Word</Application>
  <DocSecurity>0</DocSecurity>
  <Lines>129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0-13T04:38:00Z</dcterms:created>
  <dcterms:modified xsi:type="dcterms:W3CDTF">2023-10-1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